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EA4418" w:rsidRPr="00C7487C" w:rsidTr="00F6605A">
        <w:tc>
          <w:tcPr>
            <w:tcW w:w="2790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4418" w:rsidRPr="00C7487C" w:rsidTr="00F6605A">
        <w:tc>
          <w:tcPr>
            <w:tcW w:w="2790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4418" w:rsidRPr="00C7487C" w:rsidTr="00F6605A">
        <w:tc>
          <w:tcPr>
            <w:tcW w:w="2790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EA4418" w:rsidRPr="00C7487C" w:rsidRDefault="00EA4418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A4418" w:rsidRPr="00C7487C" w:rsidRDefault="00614B27" w:rsidP="00663F1A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Segoe UI Variable Small" w:hAnsi="Segoe UI Variable Small" w:cs="Times New Roman"/>
          <w:b/>
          <w:bCs/>
          <w:noProof/>
          <w:sz w:val="36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58B9001" wp14:editId="1620578C">
                <wp:simplePos x="0" y="0"/>
                <wp:positionH relativeFrom="column">
                  <wp:posOffset>4508838</wp:posOffset>
                </wp:positionH>
                <wp:positionV relativeFrom="paragraph">
                  <wp:posOffset>891697</wp:posOffset>
                </wp:positionV>
                <wp:extent cx="2671948" cy="1935678"/>
                <wp:effectExtent l="0" t="0" r="0" b="76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1948" cy="1935678"/>
                          <a:chOff x="0" y="0"/>
                          <a:chExt cx="2671948" cy="1935678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5065" cy="1935678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41912" y="285007"/>
                            <a:ext cx="1330036" cy="1330037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55.05pt;margin-top:70.2pt;width:210.4pt;height:152.4pt;z-index:251669504" coordsize="26719,1935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750;height:193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um6HEAAAA2gAAAA8AAABkcnMvZG93bnJldi54bWxEj0FrwkAUhO8F/8PyBG91U9FSoptQRDHY&#10;etCI52f2NQnNvo3ZVeO/7xYKPQ4z8w2zSHvTiBt1rras4GUcgSAurK65VHDM189vIJxH1thYJgUP&#10;cpAmg6cFxtreeU+3gy9FgLCLUUHlfRtL6YqKDLqxbYmD92U7gz7IrpS6w3uAm0ZOouhVGqw5LFTY&#10;0rKi4vtwNQr2m8fp85zV/fKy22b5xyqb5WSVGg379zkIT73/D/+1M61gCr9Xwg2Qy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num6HEAAAA2gAAAA8AAAAAAAAAAAAAAAAA&#10;nwIAAGRycy9kb3ducmV2LnhtbFBLBQYAAAAABAAEAPcAAACQAwAAAAA=&#10;">
                  <v:imagedata r:id="rId11" o:title="Knowledge, Skills, and Attitudes - The Peak Performance Center"/>
                  <v:path arrowok="t"/>
                </v:shape>
                <v:shape id="Picture 6" o:spid="_x0000_s1028" type="#_x0000_t75" style="position:absolute;left:13419;top:2850;width:13300;height:133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mQ6rDFAAAA2gAAAA8AAABkcnMvZG93bnJldi54bWxEj91qwkAUhO8LvsNyBO+ajQGtpK4igZYq&#10;BfEHgneH7DEJzZ4N2a2JffpuoeDlMDPfMMv1YBpxo87VlhVMoxgEcWF1zaWC8+nteQHCeWSNjWVS&#10;cCcH69XoaYmptj0f6Hb0pQgQdikqqLxvUyldUZFBF9mWOHhX2xn0QXal1B32AW4amcTxXBqsOSxU&#10;2FJWUfF1/DYK8v3LbvvZs93lZrZ4Ty7XnzLbKzUZD5tXEJ4G/wj/tz+0gjn8XQk3QK5+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JkOqwxQAAANoAAAAPAAAAAAAAAAAAAAAA&#10;AJ8CAABkcnMvZG93bnJldi54bWxQSwUGAAAAAAQABAD3AAAAkQMAAAAA&#10;">
                  <v:imagedata r:id="rId12" o:title="" chromakey="white"/>
                  <v:path arrowok="t"/>
                </v:shape>
              </v:group>
            </w:pict>
          </mc:Fallback>
        </mc:AlternateContent>
      </w:r>
      <w:r w:rsidR="00663F1A"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  <w:r w:rsidR="00663F1A">
        <w:rPr>
          <w:noProof/>
        </w:rPr>
        <w:t xml:space="preserve"> </w:t>
      </w:r>
      <w:r w:rsidR="003C485D">
        <w:rPr>
          <w:noProof/>
        </w:rPr>
        <w:drawing>
          <wp:anchor distT="0" distB="0" distL="114300" distR="114300" simplePos="0" relativeHeight="251661312" behindDoc="1" locked="0" layoutInCell="1" allowOverlap="1" wp14:anchorId="71CB5FE3" wp14:editId="222A72FD">
            <wp:simplePos x="0" y="0"/>
            <wp:positionH relativeFrom="column">
              <wp:posOffset>-361315</wp:posOffset>
            </wp:positionH>
            <wp:positionV relativeFrom="paragraph">
              <wp:posOffset>-414655</wp:posOffset>
            </wp:positionV>
            <wp:extent cx="7772400" cy="10020300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2400" cy="1002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A4418" w:rsidRDefault="00EA4418" w:rsidP="00EA4418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AB7267">
        <w:rPr>
          <w:rFonts w:ascii="Times New Roman" w:hAnsi="Times New Roman" w:cs="Times New Roman"/>
          <w:b/>
          <w:bCs/>
        </w:rPr>
        <w:t xml:space="preserve">706/1 </w:t>
      </w:r>
      <w:r>
        <w:rPr>
          <w:rFonts w:ascii="Times New Roman" w:hAnsi="Times New Roman" w:cs="Times New Roman"/>
          <w:b/>
          <w:bCs/>
        </w:rPr>
        <w:t>AGRICULTURE AND NUTRITION</w:t>
      </w:r>
    </w:p>
    <w:p w:rsidR="00EA4418" w:rsidRPr="00C7487C" w:rsidRDefault="003D12F6" w:rsidP="00EA4418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36.1pt;margin-top:2pt;width:83.5pt;height:59.9pt;z-index:251670528;mso-position-horizontal-relative:text;mso-position-vertical-relative:text;mso-width-relative:page;mso-height-relative:page" fillcolor="black">
            <v:fill r:id="rId15" o:title=""/>
            <v:stroke r:id="rId15" o:title=""/>
            <v:shadow color="#868686"/>
            <v:textpath style="font-family:&quot;Impact&quot;;v-text-spacing:52429f;v-text-kern:t" trim="t" fitpath="t" xscale="f" string="KJSEA"/>
          </v:shape>
        </w:pict>
      </w:r>
      <w:r w:rsidR="00EA4418" w:rsidRPr="00C7487C">
        <w:rPr>
          <w:rFonts w:ascii="Times New Roman" w:hAnsi="Times New Roman" w:cs="Times New Roman"/>
          <w:b/>
          <w:bCs/>
        </w:rPr>
        <w:t>PA</w:t>
      </w:r>
      <w:r w:rsidR="00EA4418">
        <w:rPr>
          <w:rFonts w:ascii="Times New Roman" w:hAnsi="Times New Roman" w:cs="Times New Roman"/>
          <w:b/>
          <w:bCs/>
        </w:rPr>
        <w:t>PER 1</w:t>
      </w:r>
      <w:r w:rsidR="00EA4418"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 w:rsidR="00EA4418">
        <w:rPr>
          <w:rFonts w:ascii="Times New Roman" w:eastAsia="Arial" w:hAnsi="Times New Roman" w:cs="Times New Roman"/>
          <w:i/>
          <w:sz w:val="24"/>
        </w:rPr>
        <w:t>(Theory)</w:t>
      </w:r>
    </w:p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</w:t>
      </w:r>
      <w:r w:rsidR="00663F1A">
        <w:rPr>
          <w:rFonts w:ascii="Times New Roman" w:hAnsi="Times New Roman" w:cs="Times New Roman"/>
          <w:b/>
          <w:bCs/>
        </w:rPr>
        <w:t>8</w:t>
      </w:r>
      <w:r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EA4418" w:rsidRPr="00C7487C" w:rsidRDefault="00EA4418" w:rsidP="00EA441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1D6ED9" w:rsidRPr="001D6ED9" w:rsidRDefault="001D6ED9" w:rsidP="001D6E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This paper consists of 12 printed pages. Candidates should check the question paper to ascertain that all pages are printed as indicated and that no questions are missing.</w:t>
      </w:r>
    </w:p>
    <w:p w:rsidR="001D6ED9" w:rsidRPr="00EA4418" w:rsidRDefault="001D6ED9" w:rsidP="00EA4418">
      <w:pPr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EA4418" w:rsidRPr="00EA4418" w:rsidRDefault="00EA4418" w:rsidP="00EA4418">
      <w:pPr>
        <w:pStyle w:val="Heading3"/>
        <w:rPr>
          <w:sz w:val="24"/>
          <w:szCs w:val="24"/>
        </w:rPr>
      </w:pPr>
      <w:r w:rsidRPr="00EA4418">
        <w:rPr>
          <w:rStyle w:val="Strong"/>
          <w:b/>
          <w:bCs/>
          <w:sz w:val="24"/>
          <w:szCs w:val="24"/>
        </w:rPr>
        <w:t>For Official Use Only</w:t>
      </w:r>
    </w:p>
    <w:p w:rsidR="00EA4418" w:rsidRPr="00EA4418" w:rsidRDefault="00EA4418" w:rsidP="00EA4418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EA4418" w:rsidRPr="00EA4418" w:rsidTr="00770B27">
        <w:trPr>
          <w:gridAfter w:val="4"/>
        </w:trPr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EA4418" w:rsidRPr="00EA4418" w:rsidTr="00770B27">
        <w:trPr>
          <w:gridAfter w:val="4"/>
        </w:trPr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A4418" w:rsidRPr="00EA4418" w:rsidTr="00770B27">
        <w:trPr>
          <w:gridAfter w:val="4"/>
        </w:trPr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4418" w:rsidRPr="00EA4418" w:rsidTr="00770B27"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EA4418" w:rsidRPr="00EA4418" w:rsidTr="00770B27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EA4418" w:rsidRPr="00EA4418" w:rsidTr="00770B27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A4418" w:rsidRPr="00EA4418" w:rsidRDefault="00EA4418" w:rsidP="00EA4418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561"/>
        <w:gridCol w:w="561"/>
        <w:gridCol w:w="561"/>
        <w:gridCol w:w="561"/>
        <w:gridCol w:w="501"/>
        <w:gridCol w:w="501"/>
        <w:gridCol w:w="501"/>
        <w:gridCol w:w="501"/>
      </w:tblGrid>
      <w:tr w:rsidR="00EA4418" w:rsidRPr="00EA4418" w:rsidTr="007609A2">
        <w:tc>
          <w:tcPr>
            <w:tcW w:w="0" w:type="auto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</w:t>
            </w:r>
          </w:p>
        </w:tc>
        <w:tc>
          <w:tcPr>
            <w:tcW w:w="0" w:type="auto"/>
            <w:gridSpan w:val="4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1: Agriculture</w:t>
            </w:r>
          </w:p>
        </w:tc>
        <w:tc>
          <w:tcPr>
            <w:tcW w:w="0" w:type="auto"/>
            <w:gridSpan w:val="4"/>
            <w:hideMark/>
          </w:tcPr>
          <w:p w:rsidR="00EA4418" w:rsidRPr="00EA4418" w:rsidRDefault="00EA441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2: Nutrition</w:t>
            </w:r>
          </w:p>
        </w:tc>
      </w:tr>
      <w:tr w:rsidR="00EA4418" w:rsidRPr="00EA4418" w:rsidTr="00EA4418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EA4418" w:rsidRPr="00EA4418" w:rsidTr="00EA4418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A4418" w:rsidRPr="00EA4418" w:rsidTr="00EA4418"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4418" w:rsidRPr="00EA4418" w:rsidTr="004E26EB">
        <w:tc>
          <w:tcPr>
            <w:tcW w:w="0" w:type="auto"/>
          </w:tcPr>
          <w:p w:rsidR="00EA4418" w:rsidRPr="00EA4418" w:rsidRDefault="00EA4418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task  score</w:t>
            </w: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EA4418" w:rsidRPr="00EA4418" w:rsidTr="004E26EB">
        <w:tc>
          <w:tcPr>
            <w:tcW w:w="0" w:type="auto"/>
          </w:tcPr>
          <w:p w:rsidR="00EA4418" w:rsidRPr="00EA4418" w:rsidRDefault="00EA4418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task  score </w:t>
            </w: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4"/>
          </w:tcPr>
          <w:p w:rsidR="00EA4418" w:rsidRPr="00EA4418" w:rsidRDefault="00EA44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A4418" w:rsidRPr="00F82230" w:rsidRDefault="00EA4418" w:rsidP="00EA441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AB7267">
        <w:rPr>
          <w:rFonts w:ascii="Times New Roman" w:eastAsia="Times New Roman" w:hAnsi="Times New Roman" w:cs="Times New Roman"/>
          <w:i/>
        </w:rPr>
        <w:t>9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EA4418" w:rsidRDefault="00EA4418" w:rsidP="00EA441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1D6ED9" w:rsidRPr="00EA4418" w:rsidRDefault="001D6ED9" w:rsidP="00EA4418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30 Marks)</w:t>
      </w:r>
    </w:p>
    <w:p w:rsidR="001D6ED9" w:rsidRPr="00EA4418" w:rsidRDefault="001D6ED9" w:rsidP="00EA441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i/>
          <w:sz w:val="24"/>
          <w:szCs w:val="24"/>
        </w:rPr>
        <w:t xml:space="preserve">Answer all </w:t>
      </w:r>
      <w:r w:rsidR="00EA4418" w:rsidRPr="00EA4418">
        <w:rPr>
          <w:rFonts w:ascii="Times New Roman" w:eastAsia="Times New Roman" w:hAnsi="Times New Roman" w:cs="Times New Roman"/>
          <w:i/>
          <w:sz w:val="24"/>
          <w:szCs w:val="24"/>
        </w:rPr>
        <w:t>questions.</w:t>
      </w:r>
    </w:p>
    <w:p w:rsidR="00EA4418" w:rsidRDefault="00EA4418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EA4418" w:rsidSect="00EA4418">
          <w:footerReference w:type="default" r:id="rId16"/>
          <w:pgSz w:w="12240" w:h="15840"/>
          <w:pgMar w:top="709" w:right="474" w:bottom="568" w:left="567" w:header="720" w:footer="720" w:gutter="0"/>
          <w:cols w:space="720"/>
          <w:docGrid w:linePitch="360"/>
        </w:sectPr>
      </w:pP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NOT a way of conserving soil resource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errac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Contour </w:t>
      </w:r>
      <w:proofErr w:type="spellStart"/>
      <w:r w:rsidRPr="001D6ED9">
        <w:rPr>
          <w:rFonts w:ascii="Times New Roman" w:eastAsia="Times New Roman" w:hAnsi="Times New Roman" w:cs="Times New Roman"/>
          <w:sz w:val="24"/>
          <w:szCs w:val="24"/>
        </w:rPr>
        <w:t>ploughing</w:t>
      </w:r>
      <w:proofErr w:type="spellEnd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Bush burn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Afforestation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is the primary benefit of constructing water retention structures in a farm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o increase soil eros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To reduce water availability for crop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To ensure water availability during dry season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o encourage water run-off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of these is a major cause of soil pollution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Organic farm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Proper waste disposal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Overuse of chemical fertilizer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Crop rotation</w:t>
      </w:r>
    </w:p>
    <w:p w:rsidR="00EA4418" w:rsidRDefault="00EA4418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</w:rPr>
        <w:t>Wafula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took a photograph of a tree as shown below</w:t>
      </w:r>
      <w:r w:rsidR="001D6ED9"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EA4418" w:rsidRDefault="00EA4418" w:rsidP="00EA441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1341911" cy="1112937"/>
            <wp:effectExtent l="0" t="0" r="0" b="0"/>
            <wp:docPr id="1" name="Picture 1" descr="Mature spruce(?) trees around- do these look healthy? : r/arbori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Mature spruce(?) trees around- do these look healthy? : r/arborist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6" cy="1114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ED9" w:rsidRPr="001D6ED9" w:rsidRDefault="001D6ED9" w:rsidP="00EA441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The tree in the picture contributes to soil conservation mainly by: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Increasing wind eros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Loosening the soil structur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Holding soil particles together with its root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Competing with crops for nutrient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cooking method involves placing food in a perforated container above boiling water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Roast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Fry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Steam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Grilling</w:t>
      </w:r>
    </w:p>
    <w:p w:rsid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Mama Akinyi wants to preserve the vitamins in her vegetables while cooking. Which method is most recommended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Boiling for a long tim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Steaming lightly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Frying until crispy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Adding a lot of baking soda</w:t>
      </w:r>
    </w:p>
    <w:p w:rsidR="00EA4418" w:rsidRPr="001D6ED9" w:rsidRDefault="00EA4418" w:rsidP="00EA4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a product obtained from animal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Maiz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Egg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C. Beans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D. Wheat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en establishing crops, what is the importance of preparing an appropriate tilth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o make it difficult for seeds to germinat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To provide good aeration and root penetra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To encourage weed grow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o compact the soil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of these is NOT a crop management practice? A. Weed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Pest control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Harvest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Selling produce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You observe a farmer burning crop residues in his farm. This practice is likely to lead to: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Increased soil fertility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Soil erosion and loss of organic matte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Improved water reten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Reduced pest infestation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is the main purpose of adding value to crop produce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o make it cheape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To increase its shelf life and marketability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To make it heavie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o reduce its nutritional value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common ingredient used in making homemade soap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Suga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Salt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C. Caustic soda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Vinegar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en preparing a planting site, which of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>these activities comes</w:t>
      </w:r>
      <w:proofErr w:type="gramEnd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D6ED9">
        <w:rPr>
          <w:rFonts w:ascii="Times New Roman" w:eastAsia="Times New Roman" w:hAnsi="Times New Roman" w:cs="Times New Roman"/>
          <w:i/>
          <w:iCs/>
          <w:sz w:val="24"/>
          <w:szCs w:val="24"/>
        </w:rPr>
        <w:t>first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Plant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Weed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Digging and breaking up the soil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Fertilizing</w:t>
      </w:r>
    </w:p>
    <w:p w:rsid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is the primary role of a construction frame in a suspended garden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o provide shade for the plant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To hold the containers and support the plant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To scare away pest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o store water</w:t>
      </w:r>
    </w:p>
    <w:p w:rsidR="00EA4418" w:rsidRDefault="00EA4418" w:rsidP="00EA4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A4418" w:rsidRPr="00EA4418" w:rsidRDefault="00EA4418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iCs/>
          <w:sz w:val="24"/>
          <w:szCs w:val="24"/>
        </w:rPr>
        <w:lastRenderedPageBreak/>
        <w:t xml:space="preserve">Animals were seen in a condition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as </w:t>
      </w:r>
      <w:r w:rsidRPr="00EA4418">
        <w:rPr>
          <w:rFonts w:ascii="Times New Roman" w:eastAsia="Times New Roman" w:hAnsi="Times New Roman" w:cs="Times New Roman"/>
          <w:iCs/>
          <w:sz w:val="24"/>
          <w:szCs w:val="24"/>
        </w:rPr>
        <w:t>shown below.</w:t>
      </w:r>
    </w:p>
    <w:p w:rsidR="00EA4418" w:rsidRDefault="00EA4418" w:rsidP="00EA441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>
            <wp:extent cx="2529444" cy="1710047"/>
            <wp:effectExtent l="0" t="0" r="4445" b="5080"/>
            <wp:docPr id="5" name="Picture 5" descr="Dirty sheds affect dairy c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Dirty sheds affect dairy cow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635" cy="1710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ED9" w:rsidRPr="001D6ED9" w:rsidRDefault="001D6ED9" w:rsidP="00EA441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The condition of the animal shed in the picture is likely to lead to: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Increased animal productivity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Spread of diseases among animal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Reduced feed consump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Higher quality animal product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type of tilth is best for planting small seeds like carrot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Coarse til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Fine til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Lumpy til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Rocky tilth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is the correct way to handle loose coloured clothes during laundry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Wash them with white clothe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Wash them separately to prevent colour bleeding C. Use hot water for all washe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Dry them in direct sunlight for long period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skill involves creating fabric by interlocking loops of yarn using needle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Sew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Knitt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Weaving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Embroidery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en preparing honey, which of these is NOT a crucial step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Harvesting honeycomb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Extracting honey from the comb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Adding sugar and wate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Straining the honey</w:t>
      </w:r>
    </w:p>
    <w:p w:rsid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is the most hygienic way to store freshly collected egg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On the kitchen counter at room temperatur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In a clean, cool place, preferably refrigerated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In direct sunlight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Mixed with other food item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a benefit of crop rotation as a crop management practice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Increases pest popula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Depletes soil nutrient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Improves soil fertility and controls pest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Encourages monoculture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happens to the nutritional value of food when it is overcooked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It increases significantly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It remains the sam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It often decreases, especially for vitamin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It turns into harmful substance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practice helps in controlling soil pollution caused by plastic waste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Burying plastic wast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Burning plastic wast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Recycling and proper disposal of plastic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hrowing plastic waste into river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 farmer notices that water quickly runs off his farm, leading to soil erosion. Which water retention structure would be most suitable to address this problem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A large dam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A small rock bund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A simple ditc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A well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at is the main aim of mulching in crop management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o encourage weed grow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To increase soil temperatur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To conserve soil moisture and suppress weed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o attract pests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y is it important to practice good hygiene when rearing animal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To make the animals smell bette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To prevent the spread of diseases to humans and other animal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To increase feed consump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o make the animals grow faster</w:t>
      </w:r>
    </w:p>
    <w:p w:rsid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way of adding value to banana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Leaving them to rot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Making banana crisps or flour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Selling them immediately after harvest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Throwing them away if they are overripe</w:t>
      </w:r>
    </w:p>
    <w:p w:rsidR="00EA4418" w:rsidRDefault="00EA4418" w:rsidP="00EA4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A4418" w:rsidRDefault="00EA4418" w:rsidP="00EA4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A4418" w:rsidRDefault="00EA4418" w:rsidP="00EA4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A4418" w:rsidRDefault="00EA4418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EA4418" w:rsidSect="00EA4418">
          <w:type w:val="continuous"/>
          <w:pgSz w:w="12240" w:h="15840"/>
          <w:pgMar w:top="709" w:right="474" w:bottom="568" w:left="567" w:header="720" w:footer="720" w:gutter="0"/>
          <w:cols w:num="2" w:sep="1" w:space="0"/>
          <w:docGrid w:linePitch="360"/>
        </w:sectPr>
      </w:pP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efore establishing crops, what is the significance of removing weeds from the planting site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Weeds provide shade for the young crops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Weeds compete with crops for nutrients, water, and sunlight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Weeds help in soil aera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Weeds improve the appearance of the farm</w:t>
      </w:r>
    </w:p>
    <w:p w:rsidR="00EA4418" w:rsidRDefault="00EA4418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EA4418" w:rsidSect="00EA4418">
          <w:type w:val="continuous"/>
          <w:pgSz w:w="12240" w:h="15840"/>
          <w:pgMar w:top="709" w:right="474" w:bottom="568" w:left="567" w:header="720" w:footer="720" w:gutter="0"/>
          <w:cols w:sep="1" w:space="0"/>
          <w:docGrid w:linePitch="360"/>
        </w:sectPr>
      </w:pP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at type of tilth is generally preferred for planting maize seeds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Very fine til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Medium til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Hard, compacted tilth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Stony tilth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se is an example of a good hygienic practice when handling animal products like milk?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. Using dirty containers for storage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. Leaving milk uncovered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. Boiling milk before consumption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D. Mixing fresh milk with old milk</w:t>
      </w:r>
    </w:p>
    <w:p w:rsidR="00EA4418" w:rsidRDefault="00EA4418" w:rsidP="001D6E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EA4418" w:rsidSect="00EA4418">
          <w:type w:val="continuous"/>
          <w:pgSz w:w="12240" w:h="15840"/>
          <w:pgMar w:top="709" w:right="474" w:bottom="568" w:left="567" w:header="720" w:footer="720" w:gutter="0"/>
          <w:cols w:num="2" w:sep="1" w:space="0"/>
          <w:docGrid w:linePitch="360"/>
        </w:sectPr>
      </w:pPr>
    </w:p>
    <w:p w:rsidR="001D6ED9" w:rsidRDefault="001D6ED9" w:rsidP="00EA4418">
      <w:pPr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D6ED9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B: (50 Marks)</w:t>
      </w:r>
    </w:p>
    <w:p w:rsidR="00EA4418" w:rsidRPr="00EA4418" w:rsidRDefault="00EA4418" w:rsidP="00EA4418">
      <w:pPr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Cs/>
          <w:i/>
          <w:sz w:val="27"/>
          <w:szCs w:val="27"/>
        </w:rPr>
      </w:pPr>
      <w:r w:rsidRPr="00EA4418">
        <w:rPr>
          <w:rFonts w:ascii="Times New Roman" w:eastAsia="Times New Roman" w:hAnsi="Times New Roman" w:cs="Times New Roman"/>
          <w:bCs/>
          <w:i/>
          <w:sz w:val="27"/>
          <w:szCs w:val="27"/>
        </w:rPr>
        <w:t>Answer all questions</w:t>
      </w:r>
    </w:p>
    <w:p w:rsidR="001D6ED9" w:rsidRPr="001D6ED9" w:rsidRDefault="001D6ED9" w:rsidP="00EA4418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PART 1: AGRICULTURE (25 Marks)</w:t>
      </w:r>
    </w:p>
    <w:p w:rsidR="001D6ED9" w:rsidRPr="00EA4418" w:rsidRDefault="001D6ED9" w:rsidP="00EA4418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Mercy lives in a rural area where soil erosion is a major problem, especially during the rainy season. She observes that her neighbor, Mr. Kimani, has planted trees along the contours of his farm and constructed small ditches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Identify two ways in which Mr. Kimani's actions are helping to conserve soil resources on his farm. (2 Marks)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>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</w:t>
      </w:r>
      <w:proofErr w:type="gramEnd"/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.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) Besides what Mr. Kimani is doing, suggest two other methods of conserving soil resources that Mercy can advise her community to adopt.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>(2 Marks)</w:t>
      </w:r>
      <w:r w:rsidR="00EA4418"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</w:t>
      </w:r>
      <w:r w:rsidR="00EA4418" w:rsidRPr="001D6ED9">
        <w:rPr>
          <w:rFonts w:ascii="Times New Roman" w:eastAsia="Times New Roman" w:hAnsi="Times New Roman" w:cs="Times New Roman"/>
          <w:sz w:val="24"/>
          <w:szCs w:val="24"/>
        </w:rPr>
        <w:t>i.</w:t>
      </w:r>
      <w:proofErr w:type="gramEnd"/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.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.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 farmer has been using a lot of chemical fertilizers and pesticides on his farm for several years. Recently, he has noticed that his soil is becoming less productive, and there are fewer earthworms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What is the main cause of soil pollution in this scenario? (1 Mark)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State two ways in which the farmer can control soil pollution on his farm. (2 Marks) 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>i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.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) Explain one importance of growing trees in relation to controlling soil pollution.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>(1 Mark)</w:t>
      </w:r>
      <w:r w:rsidR="00EA4418"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="00EA4418" w:rsidRPr="001D6ED9">
        <w:rPr>
          <w:rFonts w:ascii="Times New Roman" w:eastAsia="Times New Roman" w:hAnsi="Times New Roman" w:cs="Times New Roman"/>
          <w:sz w:val="24"/>
          <w:szCs w:val="24"/>
        </w:rPr>
        <w:t>i.</w:t>
      </w:r>
      <w:proofErr w:type="gramEnd"/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.</w:t>
      </w:r>
    </w:p>
    <w:p w:rsidR="001D6ED9" w:rsidRPr="00EA4418" w:rsidRDefault="00EA4418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bCs/>
          <w:sz w:val="24"/>
          <w:szCs w:val="24"/>
        </w:rPr>
        <w:t>Suleiman took photographs of water retention structures during a school trip.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2BB1C6B" wp14:editId="1F3E0F9D">
            <wp:simplePos x="0" y="0"/>
            <wp:positionH relativeFrom="column">
              <wp:posOffset>3820069</wp:posOffset>
            </wp:positionH>
            <wp:positionV relativeFrom="paragraph">
              <wp:posOffset>99776</wp:posOffset>
            </wp:positionV>
            <wp:extent cx="1783036" cy="1353787"/>
            <wp:effectExtent l="0" t="0" r="8255" b="0"/>
            <wp:wrapNone/>
            <wp:docPr id="8" name="Picture 8" descr="WOCAT SLM Technolog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WOCAT SLM Technologie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35" cy="1353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AE9AC3D" wp14:editId="61816E75">
            <wp:extent cx="1959429" cy="1446914"/>
            <wp:effectExtent l="0" t="0" r="3175" b="1270"/>
            <wp:docPr id="7" name="Picture 7" descr="Small Water Retention Meas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Small Water Retention Measures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707" cy="144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A4418">
        <w:t xml:space="preserve"> 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K                                                                                    L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Identify any two water retention structures shown in the illustration. (2 Marks)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K ____________________________________________________________.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L ___________________________________________________________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Explain how one of the identified structures helps in water retention. (1 Mark)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efore planting his cabbage seedlings, John observed that his soil was very lumpy and hard. He knows that the type of soil preparation (tilth) is crucial for good crop establishment.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What is the recommended appropriate tilth for planting cabbage seedlings? (1 Mark)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Describe two characteristics of this appropriate tilth. (2 Marks)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.</w:t>
      </w:r>
      <w:proofErr w:type="gramEnd"/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c) Name two common farm tools John can use to achieve the appropriate tilth. (2 Marks)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>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.</w:t>
      </w:r>
      <w:proofErr w:type="gramEnd"/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.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Mary is preparing a new plot for planting maize. She has just cleared the land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List three essential steps Mary needs to undertake in preparing the planting site before actual planting. (3 Marks)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.</w:t>
      </w:r>
      <w:proofErr w:type="gramEnd"/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</w:t>
      </w:r>
      <w:proofErr w:type="gramEnd"/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.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) After establishing her maize crop, Mary needs to manage it effectively. Name three crop management practices she should carry out. (3 Marks) 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.</w:t>
      </w:r>
      <w:proofErr w:type="gramEnd"/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</w:t>
      </w:r>
      <w:proofErr w:type="gramEnd"/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.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c) Provide one reason for carrying out each of the crop management practices listed in 5(b) above.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(3 Marks) 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.</w:t>
      </w:r>
      <w:proofErr w:type="gramEnd"/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.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.</w:t>
      </w:r>
    </w:p>
    <w:p w:rsidR="00EA4418" w:rsidRDefault="00EA4418" w:rsidP="00EA441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D6ED9" w:rsidRPr="001D6ED9" w:rsidRDefault="001D6ED9" w:rsidP="00EA4418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PART 2: NUTRITION (25 Marks)</w:t>
      </w:r>
    </w:p>
    <w:p w:rsidR="001D6ED9" w:rsidRPr="00EA4418" w:rsidRDefault="001D6ED9" w:rsidP="00EA4418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isha has harvested fresh spinach from her kitchen garden. She wants to cook it in a way that preserves most of its nutrients.</w:t>
      </w:r>
    </w:p>
    <w:p w:rsidR="00EA4418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Suggest two cooking methods that Aisha can use to conserve the nutrients in her spinach. (2 Marks)</w:t>
      </w:r>
    </w:p>
    <w:p w:rsidR="00EA4418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.</w:t>
      </w:r>
      <w:proofErr w:type="gramEnd"/>
    </w:p>
    <w:p w:rsidR="001D6ED9" w:rsidRPr="001D6ED9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_.</w:t>
      </w:r>
    </w:p>
    <w:p w:rsidR="001D6ED9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Explain why one of the suggested methods in (a) above helps in nutrient conservation. (1 Mark)</w:t>
      </w:r>
    </w:p>
    <w:p w:rsidR="00EA4418" w:rsidRDefault="00EA4418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D6ED9">
        <w:rPr>
          <w:rFonts w:ascii="Times New Roman" w:eastAsia="Times New Roman" w:hAnsi="Times New Roman" w:cs="Times New Roman"/>
          <w:sz w:val="24"/>
          <w:szCs w:val="24"/>
        </w:rPr>
        <w:t>Amina's</w:t>
      </w:r>
      <w:proofErr w:type="spellEnd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family keeps chickens for eggs and meat. She is responsible for collecting and preparing the eggs.</w:t>
      </w:r>
    </w:p>
    <w:p w:rsidR="001D6ED9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Describe the hygienic practices Amina should observe when collecting eggs from the chicken coop. (2 Marks)</w:t>
      </w:r>
    </w:p>
    <w:p w:rsidR="00EA4418" w:rsidRDefault="00EA4418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) Outline the steps Amina would follow to prepare a simple boiled egg for breakfast. (3 Marks) </w:t>
      </w:r>
    </w:p>
    <w:p w:rsidR="00EA4418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.</w:t>
      </w:r>
      <w:proofErr w:type="gramEnd"/>
    </w:p>
    <w:p w:rsidR="00EA4418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.</w:t>
      </w:r>
    </w:p>
    <w:p w:rsidR="001D6ED9" w:rsidRPr="001D6ED9" w:rsidRDefault="001D6ED9" w:rsidP="00EA441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.</w:t>
      </w:r>
    </w:p>
    <w:p w:rsidR="001D6ED9" w:rsidRPr="00EA4418" w:rsidRDefault="00617573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noProof/>
        </w:rPr>
        <w:drawing>
          <wp:anchor distT="0" distB="0" distL="114300" distR="114300" simplePos="0" relativeHeight="251665408" behindDoc="0" locked="0" layoutInCell="1" allowOverlap="1" wp14:anchorId="0DDA3762" wp14:editId="078B6460">
            <wp:simplePos x="0" y="0"/>
            <wp:positionH relativeFrom="column">
              <wp:posOffset>185420</wp:posOffset>
            </wp:positionH>
            <wp:positionV relativeFrom="paragraph">
              <wp:posOffset>344805</wp:posOffset>
            </wp:positionV>
            <wp:extent cx="1306195" cy="1306195"/>
            <wp:effectExtent l="0" t="0" r="8255" b="8255"/>
            <wp:wrapNone/>
            <wp:docPr id="9" name="Picture 9" descr="Simple Milk Pack and Glass Clip Art Free Pictures｜Illus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Simple Milk Pack and Glass Clip Art Free Pictures｜Illustoon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19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10E7945C" wp14:editId="1F334B3D">
            <wp:simplePos x="0" y="0"/>
            <wp:positionH relativeFrom="column">
              <wp:posOffset>1811020</wp:posOffset>
            </wp:positionH>
            <wp:positionV relativeFrom="paragraph">
              <wp:posOffset>414020</wp:posOffset>
            </wp:positionV>
            <wp:extent cx="1163320" cy="1163320"/>
            <wp:effectExtent l="0" t="0" r="0" b="0"/>
            <wp:wrapNone/>
            <wp:docPr id="13" name="Picture 13" descr="Sukuma Wiki - 1 Bunch – ATF Greens Limited - Online Fruits &amp; Veg Sho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kuma Wiki - 1 Bunch – ATF Greens Limited - Online Fruits &amp; Veg Shoppi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320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A4418" w:rsidRPr="00EA4418">
        <w:rPr>
          <w:rFonts w:ascii="Times New Roman" w:eastAsia="Times New Roman" w:hAnsi="Times New Roman" w:cs="Times New Roman"/>
          <w:bCs/>
          <w:sz w:val="24"/>
          <w:szCs w:val="24"/>
        </w:rPr>
        <w:t>Museveni</w:t>
      </w:r>
      <w:proofErr w:type="spellEnd"/>
      <w:r w:rsidR="00EA4418" w:rsidRPr="00EA4418">
        <w:rPr>
          <w:rFonts w:ascii="Times New Roman" w:eastAsia="Times New Roman" w:hAnsi="Times New Roman" w:cs="Times New Roman"/>
          <w:bCs/>
          <w:sz w:val="24"/>
          <w:szCs w:val="24"/>
        </w:rPr>
        <w:t xml:space="preserve"> was asked to bring the following food items for a class lesson</w:t>
      </w:r>
      <w:proofErr w:type="gramStart"/>
      <w:r w:rsidR="00EA4418" w:rsidRPr="00EA4418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1D6ED9" w:rsidRPr="00EA4418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proofErr w:type="gramEnd"/>
    </w:p>
    <w:p w:rsidR="00617573" w:rsidRDefault="00617573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14E3233" wp14:editId="6FE8A119">
            <wp:simplePos x="0" y="0"/>
            <wp:positionH relativeFrom="column">
              <wp:posOffset>3534410</wp:posOffset>
            </wp:positionH>
            <wp:positionV relativeFrom="paragraph">
              <wp:posOffset>10795</wp:posOffset>
            </wp:positionV>
            <wp:extent cx="1283970" cy="995045"/>
            <wp:effectExtent l="0" t="0" r="0" b="0"/>
            <wp:wrapNone/>
            <wp:docPr id="11" name="Picture 11" descr="555,400+ Raw Meat Stock Photos, Pictures &amp; Royalty-Free Images - iStock |  Raw meat white background, Cutting raw meat, Raw meat sandwi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555,400+ Raw Meat Stock Photos, Pictures &amp; Royalty-Free Images - iStock |  Raw meat white background, Cutting raw meat, Raw meat sandwich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970" cy="99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0304062E" wp14:editId="4C6DB75A">
            <wp:simplePos x="0" y="0"/>
            <wp:positionH relativeFrom="column">
              <wp:posOffset>5118735</wp:posOffset>
            </wp:positionH>
            <wp:positionV relativeFrom="paragraph">
              <wp:posOffset>10160</wp:posOffset>
            </wp:positionV>
            <wp:extent cx="1590675" cy="1131570"/>
            <wp:effectExtent l="0" t="0" r="952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t xml:space="preserve">  </w:t>
      </w:r>
    </w:p>
    <w:p w:rsidR="00EA4418" w:rsidRP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</w:t>
      </w:r>
      <w:r w:rsidRPr="00EA4418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</w:t>
      </w:r>
      <w:r w:rsidRPr="00EA4418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</w:t>
      </w:r>
      <w:r w:rsidRPr="00EA4418">
        <w:rPr>
          <w:rFonts w:ascii="Times New Roman" w:eastAsia="Times New Roman" w:hAnsi="Times New Roman" w:cs="Times New Roman"/>
          <w:b/>
          <w:sz w:val="24"/>
          <w:szCs w:val="24"/>
        </w:rPr>
        <w:t>P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Identify any two animal products from the </w:t>
      </w:r>
      <w:r w:rsidR="00617573">
        <w:rPr>
          <w:rFonts w:ascii="Times New Roman" w:eastAsia="Times New Roman" w:hAnsi="Times New Roman" w:cs="Times New Roman"/>
          <w:sz w:val="24"/>
          <w:szCs w:val="24"/>
        </w:rPr>
        <w:t>illustration that are sources of proteins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                 </w:t>
      </w: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proofErr w:type="gramEnd"/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State one nutritional benefit of consuming animal prod</w:t>
      </w:r>
      <w:bookmarkStart w:id="0" w:name="_GoBack"/>
      <w:bookmarkEnd w:id="0"/>
      <w:r w:rsidRPr="001D6ED9">
        <w:rPr>
          <w:rFonts w:ascii="Times New Roman" w:eastAsia="Times New Roman" w:hAnsi="Times New Roman" w:cs="Times New Roman"/>
          <w:sz w:val="24"/>
          <w:szCs w:val="24"/>
        </w:rPr>
        <w:t>ucts. (1 Mark)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Your school is planning to start a suspended garden to grow vegetables for the school's kitchen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What is the main purpose of the construction frame in a suspended garden? (1 Mark)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b) Suggest two advantages of a suspended garden compared to a traditional garden plot. (2 Marks) 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.</w:t>
      </w:r>
      <w:proofErr w:type="gramEnd"/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_.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John's family has a surplus of tomatoes after a good harvest. His mother is thinking of ways to prevent them from going bad and to earn some extra income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a) Suggest two ways John's mother can add value to her tomato produce. (2 Marks) 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.</w:t>
      </w:r>
      <w:proofErr w:type="gramEnd"/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Explain one benefit of adding value to crop produce. (1 Mark)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Mama </w:t>
      </w:r>
      <w:proofErr w:type="spellStart"/>
      <w:r w:rsidRPr="001D6ED9">
        <w:rPr>
          <w:rFonts w:ascii="Times New Roman" w:eastAsia="Times New Roman" w:hAnsi="Times New Roman" w:cs="Times New Roman"/>
          <w:sz w:val="24"/>
          <w:szCs w:val="24"/>
        </w:rPr>
        <w:t>Pendo</w:t>
      </w:r>
      <w:proofErr w:type="spellEnd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 wants to start making her own soap at home using simple ingredients.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Name two key raw materials required to make homemade soap. (2 Marks)</w:t>
      </w:r>
    </w:p>
    <w:p w:rsidR="00EA4418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proofErr w:type="gramStart"/>
      <w:r w:rsidRPr="001D6ED9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.</w:t>
      </w:r>
      <w:proofErr w:type="gramEnd"/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EA4418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_.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Briefly describe one safety precaution Mama Pendo should take when making homemade soap. (1 Mark)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Jane is doing her laundry. She has a mix of white clothes and brightly coloured clothes, some of which are new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What is the correct practice Jane should follow when washing the new, loose coloured clothes? (1 Mark)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Why is this practice important? (1 Mark)</w:t>
      </w:r>
    </w:p>
    <w:p w:rsidR="00EA4418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1D6ED9" w:rsidRPr="001D6ED9" w:rsidRDefault="001D6ED9" w:rsidP="00EA4418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Your grandmother wants to make a scarf using yarn. She uses long needles to create loops.</w:t>
      </w:r>
    </w:p>
    <w:p w:rsid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a) Which fabric craft skill is your grandmother using? (1 Mark)</w:t>
      </w:r>
    </w:p>
    <w:p w:rsidR="00EA4418" w:rsidRPr="001D6ED9" w:rsidRDefault="00EA4418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1D6ED9" w:rsidRPr="001D6ED9" w:rsidRDefault="001D6ED9" w:rsidP="00EA4418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sz w:val="24"/>
          <w:szCs w:val="24"/>
        </w:rPr>
        <w:t>b) Name one item, other than a scarf, that can be made using this skill. (1 Mark)</w:t>
      </w:r>
    </w:p>
    <w:p w:rsidR="001D6ED9" w:rsidRPr="001D6ED9" w:rsidRDefault="00EA4418" w:rsidP="00EA4418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EA4418" w:rsidRDefault="00EA4418" w:rsidP="00EA4418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7267" w:rsidRDefault="00AB7267" w:rsidP="00EA4418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A4418" w:rsidRDefault="00EA4418" w:rsidP="00EA4418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D6ED9" w:rsidRPr="00EA4418" w:rsidRDefault="00EA4418" w:rsidP="00EA4418">
      <w:pPr>
        <w:spacing w:before="100" w:beforeAutospacing="1" w:after="100" w:afterAutospacing="1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</w:p>
    <w:sectPr w:rsidR="001D6ED9" w:rsidRPr="00EA4418" w:rsidSect="00EA4418">
      <w:type w:val="continuous"/>
      <w:pgSz w:w="12240" w:h="15840"/>
      <w:pgMar w:top="709" w:right="474" w:bottom="568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12F6" w:rsidRDefault="003D12F6" w:rsidP="00EA4418">
      <w:pPr>
        <w:spacing w:after="0" w:line="240" w:lineRule="auto"/>
      </w:pPr>
      <w:r>
        <w:separator/>
      </w:r>
    </w:p>
  </w:endnote>
  <w:endnote w:type="continuationSeparator" w:id="0">
    <w:p w:rsidR="003D12F6" w:rsidRDefault="003D12F6" w:rsidP="00EA4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00D3" w:rsidRPr="0096799A" w:rsidRDefault="00663F1A" w:rsidP="004200D3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78FDA62E" wp14:editId="35DD353D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00D3" w:rsidRPr="0096799A">
      <w:rPr>
        <w:rFonts w:ascii="Bradley Hand ITC" w:hAnsi="Bradley Hand ITC"/>
        <w:b/>
      </w:rPr>
      <w:t xml:space="preserve">GRADE 7 </w:t>
    </w:r>
    <w:proofErr w:type="gramStart"/>
    <w:r w:rsidR="004200D3">
      <w:rPr>
        <w:rFonts w:ascii="Bradley Hand ITC" w:hAnsi="Bradley Hand ITC"/>
        <w:b/>
      </w:rPr>
      <w:t>AGN  PAPER</w:t>
    </w:r>
    <w:proofErr w:type="gramEnd"/>
    <w:r w:rsidR="004200D3">
      <w:rPr>
        <w:rFonts w:ascii="Bradley Hand ITC" w:hAnsi="Bradley Hand ITC"/>
        <w:b/>
      </w:rPr>
      <w:t xml:space="preserve"> 1                    </w:t>
    </w:r>
    <w:r w:rsidR="00AB7267">
      <w:rPr>
        <w:rFonts w:ascii="Bradley Hand ITC" w:hAnsi="Bradley Hand ITC"/>
        <w:b/>
      </w:rPr>
      <w:t>706/1</w:t>
    </w:r>
    <w:r w:rsidR="004200D3">
      <w:rPr>
        <w:rFonts w:ascii="Bradley Hand ITC" w:hAnsi="Bradley Hand ITC"/>
        <w:b/>
      </w:rPr>
      <w:t xml:space="preserve">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12F6" w:rsidRDefault="003D12F6" w:rsidP="00EA4418">
      <w:pPr>
        <w:spacing w:after="0" w:line="240" w:lineRule="auto"/>
      </w:pPr>
      <w:r>
        <w:separator/>
      </w:r>
    </w:p>
  </w:footnote>
  <w:footnote w:type="continuationSeparator" w:id="0">
    <w:p w:rsidR="003D12F6" w:rsidRDefault="003D12F6" w:rsidP="00EA44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12F1"/>
    <w:multiLevelType w:val="multilevel"/>
    <w:tmpl w:val="C5CEF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1A561C"/>
    <w:multiLevelType w:val="multilevel"/>
    <w:tmpl w:val="4D46F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D4C18"/>
    <w:multiLevelType w:val="multilevel"/>
    <w:tmpl w:val="EE945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E95219"/>
    <w:multiLevelType w:val="multilevel"/>
    <w:tmpl w:val="BCFC8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5103BE2"/>
    <w:multiLevelType w:val="multilevel"/>
    <w:tmpl w:val="FDFC7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1D233A"/>
    <w:multiLevelType w:val="multilevel"/>
    <w:tmpl w:val="5664B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E834C8D"/>
    <w:multiLevelType w:val="multilevel"/>
    <w:tmpl w:val="FC527F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7856555"/>
    <w:multiLevelType w:val="multilevel"/>
    <w:tmpl w:val="60D2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8CE2B5E"/>
    <w:multiLevelType w:val="multilevel"/>
    <w:tmpl w:val="E9AE4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E0F0405"/>
    <w:multiLevelType w:val="multilevel"/>
    <w:tmpl w:val="D136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0430F25"/>
    <w:multiLevelType w:val="multilevel"/>
    <w:tmpl w:val="4EC65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1330087"/>
    <w:multiLevelType w:val="multilevel"/>
    <w:tmpl w:val="E0CA2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42F0D8E"/>
    <w:multiLevelType w:val="multilevel"/>
    <w:tmpl w:val="6B726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80D4EBE"/>
    <w:multiLevelType w:val="multilevel"/>
    <w:tmpl w:val="3820A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E9865C3"/>
    <w:multiLevelType w:val="multilevel"/>
    <w:tmpl w:val="730E4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AE7280B"/>
    <w:multiLevelType w:val="multilevel"/>
    <w:tmpl w:val="D126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49623D3"/>
    <w:multiLevelType w:val="multilevel"/>
    <w:tmpl w:val="3AA2C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A4D654C"/>
    <w:multiLevelType w:val="multilevel"/>
    <w:tmpl w:val="C504C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F0726C5"/>
    <w:multiLevelType w:val="multilevel"/>
    <w:tmpl w:val="FEC8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34B625D"/>
    <w:multiLevelType w:val="multilevel"/>
    <w:tmpl w:val="CDF02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6"/>
  </w:num>
  <w:num w:numId="3">
    <w:abstractNumId w:val="12"/>
  </w:num>
  <w:num w:numId="4">
    <w:abstractNumId w:val="4"/>
  </w:num>
  <w:num w:numId="5">
    <w:abstractNumId w:val="20"/>
  </w:num>
  <w:num w:numId="6">
    <w:abstractNumId w:val="3"/>
  </w:num>
  <w:num w:numId="7">
    <w:abstractNumId w:val="15"/>
  </w:num>
  <w:num w:numId="8">
    <w:abstractNumId w:val="13"/>
  </w:num>
  <w:num w:numId="9">
    <w:abstractNumId w:val="9"/>
  </w:num>
  <w:num w:numId="10">
    <w:abstractNumId w:val="2"/>
  </w:num>
  <w:num w:numId="11">
    <w:abstractNumId w:val="14"/>
  </w:num>
  <w:num w:numId="12">
    <w:abstractNumId w:val="1"/>
  </w:num>
  <w:num w:numId="13">
    <w:abstractNumId w:val="7"/>
  </w:num>
  <w:num w:numId="14">
    <w:abstractNumId w:val="0"/>
  </w:num>
  <w:num w:numId="15">
    <w:abstractNumId w:val="11"/>
  </w:num>
  <w:num w:numId="16">
    <w:abstractNumId w:val="17"/>
  </w:num>
  <w:num w:numId="17">
    <w:abstractNumId w:val="16"/>
  </w:num>
  <w:num w:numId="18">
    <w:abstractNumId w:val="8"/>
  </w:num>
  <w:num w:numId="19">
    <w:abstractNumId w:val="5"/>
  </w:num>
  <w:num w:numId="20">
    <w:abstractNumId w:val="18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D6ED9"/>
    <w:rsid w:val="00056E7C"/>
    <w:rsid w:val="001559F6"/>
    <w:rsid w:val="001D6ED9"/>
    <w:rsid w:val="002429A1"/>
    <w:rsid w:val="002A1703"/>
    <w:rsid w:val="003C485D"/>
    <w:rsid w:val="003D12F6"/>
    <w:rsid w:val="004200D3"/>
    <w:rsid w:val="00484B17"/>
    <w:rsid w:val="00614B27"/>
    <w:rsid w:val="00617573"/>
    <w:rsid w:val="00663F1A"/>
    <w:rsid w:val="008C4282"/>
    <w:rsid w:val="009850D3"/>
    <w:rsid w:val="00AB7267"/>
    <w:rsid w:val="00CF26F1"/>
    <w:rsid w:val="00D166D2"/>
    <w:rsid w:val="00EA4418"/>
    <w:rsid w:val="00EF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6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D6E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4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6E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D6ED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query-text-line">
    <w:name w:val="query-text-line"/>
    <w:basedOn w:val="Normal"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D6ED9"/>
    <w:rPr>
      <w:i/>
      <w:iCs/>
    </w:rPr>
  </w:style>
  <w:style w:type="character" w:styleId="Strong">
    <w:name w:val="Strong"/>
    <w:basedOn w:val="DefaultParagraphFont"/>
    <w:uiPriority w:val="22"/>
    <w:qFormat/>
    <w:rsid w:val="001D6ED9"/>
    <w:rPr>
      <w:b/>
      <w:bCs/>
    </w:rPr>
  </w:style>
  <w:style w:type="character" w:customStyle="1" w:styleId="citation-1">
    <w:name w:val="citation-1"/>
    <w:basedOn w:val="DefaultParagraphFont"/>
    <w:rsid w:val="001D6ED9"/>
  </w:style>
  <w:style w:type="character" w:customStyle="1" w:styleId="citation-0">
    <w:name w:val="citation-0"/>
    <w:basedOn w:val="DefaultParagraphFont"/>
    <w:rsid w:val="001D6ED9"/>
  </w:style>
  <w:style w:type="character" w:customStyle="1" w:styleId="mdc-buttonlabel">
    <w:name w:val="mdc-button__label"/>
    <w:basedOn w:val="DefaultParagraphFont"/>
    <w:rsid w:val="001D6ED9"/>
  </w:style>
  <w:style w:type="character" w:customStyle="1" w:styleId="citation-3">
    <w:name w:val="citation-3"/>
    <w:basedOn w:val="DefaultParagraphFont"/>
    <w:rsid w:val="001D6ED9"/>
  </w:style>
  <w:style w:type="character" w:customStyle="1" w:styleId="citation-2">
    <w:name w:val="citation-2"/>
    <w:basedOn w:val="DefaultParagraphFont"/>
    <w:rsid w:val="001D6ED9"/>
  </w:style>
  <w:style w:type="character" w:customStyle="1" w:styleId="citation-5">
    <w:name w:val="citation-5"/>
    <w:basedOn w:val="DefaultParagraphFont"/>
    <w:rsid w:val="001D6ED9"/>
  </w:style>
  <w:style w:type="character" w:customStyle="1" w:styleId="citation-4">
    <w:name w:val="citation-4"/>
    <w:basedOn w:val="DefaultParagraphFont"/>
    <w:rsid w:val="001D6ED9"/>
  </w:style>
  <w:style w:type="character" w:customStyle="1" w:styleId="citation-7">
    <w:name w:val="citation-7"/>
    <w:basedOn w:val="DefaultParagraphFont"/>
    <w:rsid w:val="001D6ED9"/>
  </w:style>
  <w:style w:type="character" w:customStyle="1" w:styleId="citation-6">
    <w:name w:val="citation-6"/>
    <w:basedOn w:val="DefaultParagraphFont"/>
    <w:rsid w:val="001D6ED9"/>
  </w:style>
  <w:style w:type="character" w:customStyle="1" w:styleId="citation-9">
    <w:name w:val="citation-9"/>
    <w:basedOn w:val="DefaultParagraphFont"/>
    <w:rsid w:val="001D6ED9"/>
  </w:style>
  <w:style w:type="character" w:customStyle="1" w:styleId="citation-8">
    <w:name w:val="citation-8"/>
    <w:basedOn w:val="DefaultParagraphFont"/>
    <w:rsid w:val="001D6ED9"/>
  </w:style>
  <w:style w:type="table" w:styleId="TableGrid">
    <w:name w:val="Table Grid"/>
    <w:basedOn w:val="TableNormal"/>
    <w:uiPriority w:val="59"/>
    <w:rsid w:val="00EA44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EA4418"/>
  </w:style>
  <w:style w:type="paragraph" w:styleId="BodyText">
    <w:name w:val="Body Text"/>
    <w:basedOn w:val="Normal"/>
    <w:link w:val="BodyTextChar"/>
    <w:uiPriority w:val="99"/>
    <w:semiHidden/>
    <w:unhideWhenUsed/>
    <w:rsid w:val="00EA44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418"/>
  </w:style>
  <w:style w:type="character" w:customStyle="1" w:styleId="Heading4Char">
    <w:name w:val="Heading 4 Char"/>
    <w:basedOn w:val="DefaultParagraphFont"/>
    <w:link w:val="Heading4"/>
    <w:uiPriority w:val="9"/>
    <w:semiHidden/>
    <w:rsid w:val="00EA44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41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44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18"/>
  </w:style>
  <w:style w:type="paragraph" w:styleId="Footer">
    <w:name w:val="footer"/>
    <w:basedOn w:val="Normal"/>
    <w:link w:val="Foot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6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D6E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4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6E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D6ED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query-text-line">
    <w:name w:val="query-text-line"/>
    <w:basedOn w:val="Normal"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D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D6ED9"/>
    <w:rPr>
      <w:i/>
      <w:iCs/>
    </w:rPr>
  </w:style>
  <w:style w:type="character" w:styleId="Strong">
    <w:name w:val="Strong"/>
    <w:basedOn w:val="DefaultParagraphFont"/>
    <w:uiPriority w:val="22"/>
    <w:qFormat/>
    <w:rsid w:val="001D6ED9"/>
    <w:rPr>
      <w:b/>
      <w:bCs/>
    </w:rPr>
  </w:style>
  <w:style w:type="character" w:customStyle="1" w:styleId="citation-1">
    <w:name w:val="citation-1"/>
    <w:basedOn w:val="DefaultParagraphFont"/>
    <w:rsid w:val="001D6ED9"/>
  </w:style>
  <w:style w:type="character" w:customStyle="1" w:styleId="citation-0">
    <w:name w:val="citation-0"/>
    <w:basedOn w:val="DefaultParagraphFont"/>
    <w:rsid w:val="001D6ED9"/>
  </w:style>
  <w:style w:type="character" w:customStyle="1" w:styleId="mdc-buttonlabel">
    <w:name w:val="mdc-button__label"/>
    <w:basedOn w:val="DefaultParagraphFont"/>
    <w:rsid w:val="001D6ED9"/>
  </w:style>
  <w:style w:type="character" w:customStyle="1" w:styleId="citation-3">
    <w:name w:val="citation-3"/>
    <w:basedOn w:val="DefaultParagraphFont"/>
    <w:rsid w:val="001D6ED9"/>
  </w:style>
  <w:style w:type="character" w:customStyle="1" w:styleId="citation-2">
    <w:name w:val="citation-2"/>
    <w:basedOn w:val="DefaultParagraphFont"/>
    <w:rsid w:val="001D6ED9"/>
  </w:style>
  <w:style w:type="character" w:customStyle="1" w:styleId="citation-5">
    <w:name w:val="citation-5"/>
    <w:basedOn w:val="DefaultParagraphFont"/>
    <w:rsid w:val="001D6ED9"/>
  </w:style>
  <w:style w:type="character" w:customStyle="1" w:styleId="citation-4">
    <w:name w:val="citation-4"/>
    <w:basedOn w:val="DefaultParagraphFont"/>
    <w:rsid w:val="001D6ED9"/>
  </w:style>
  <w:style w:type="character" w:customStyle="1" w:styleId="citation-7">
    <w:name w:val="citation-7"/>
    <w:basedOn w:val="DefaultParagraphFont"/>
    <w:rsid w:val="001D6ED9"/>
  </w:style>
  <w:style w:type="character" w:customStyle="1" w:styleId="citation-6">
    <w:name w:val="citation-6"/>
    <w:basedOn w:val="DefaultParagraphFont"/>
    <w:rsid w:val="001D6ED9"/>
  </w:style>
  <w:style w:type="character" w:customStyle="1" w:styleId="citation-9">
    <w:name w:val="citation-9"/>
    <w:basedOn w:val="DefaultParagraphFont"/>
    <w:rsid w:val="001D6ED9"/>
  </w:style>
  <w:style w:type="character" w:customStyle="1" w:styleId="citation-8">
    <w:name w:val="citation-8"/>
    <w:basedOn w:val="DefaultParagraphFont"/>
    <w:rsid w:val="001D6ED9"/>
  </w:style>
  <w:style w:type="table" w:styleId="TableGrid">
    <w:name w:val="Table Grid"/>
    <w:basedOn w:val="TableNormal"/>
    <w:uiPriority w:val="59"/>
    <w:rsid w:val="00EA44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EA4418"/>
  </w:style>
  <w:style w:type="paragraph" w:styleId="BodyText">
    <w:name w:val="Body Text"/>
    <w:basedOn w:val="Normal"/>
    <w:link w:val="BodyTextChar"/>
    <w:uiPriority w:val="99"/>
    <w:semiHidden/>
    <w:unhideWhenUsed/>
    <w:rsid w:val="00EA44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418"/>
  </w:style>
  <w:style w:type="character" w:customStyle="1" w:styleId="Heading4Char">
    <w:name w:val="Heading 4 Char"/>
    <w:basedOn w:val="DefaultParagraphFont"/>
    <w:link w:val="Heading4"/>
    <w:uiPriority w:val="9"/>
    <w:semiHidden/>
    <w:rsid w:val="00EA44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41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44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18"/>
  </w:style>
  <w:style w:type="paragraph" w:styleId="Footer">
    <w:name w:val="footer"/>
    <w:basedOn w:val="Normal"/>
    <w:link w:val="FooterChar"/>
    <w:uiPriority w:val="99"/>
    <w:unhideWhenUsed/>
    <w:rsid w:val="00EA4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11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1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6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4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8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17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00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883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147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236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323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603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87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5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81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679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644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6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6443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12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58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683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365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43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687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211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7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9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55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85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57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44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55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64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1895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73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0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3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02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89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7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10" Type="http://schemas.microsoft.com/office/2007/relationships/hdphoto" Target="media/hdphoto1.wdp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hdphoto" Target="media/hdphoto2.wdp"/><Relationship Id="rId22" Type="http://schemas.openxmlformats.org/officeDocument/2006/relationships/image" Target="media/image11.jpe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3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3529</Words>
  <Characters>20120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dcterms:created xsi:type="dcterms:W3CDTF">2025-06-15T07:27:00Z</dcterms:created>
  <dcterms:modified xsi:type="dcterms:W3CDTF">2025-06-30T07:46:00Z</dcterms:modified>
</cp:coreProperties>
</file>